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EAE995" w14:textId="77777777" w:rsidR="0003362E" w:rsidRDefault="00FD58DB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90E774" wp14:editId="0E0C4FBE">
                <wp:simplePos x="0" y="0"/>
                <wp:positionH relativeFrom="column">
                  <wp:posOffset>-485775</wp:posOffset>
                </wp:positionH>
                <wp:positionV relativeFrom="paragraph">
                  <wp:posOffset>-1</wp:posOffset>
                </wp:positionV>
                <wp:extent cx="1295400" cy="1000125"/>
                <wp:effectExtent l="0" t="0" r="19050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00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422E9C" w14:textId="77777777" w:rsidR="008B3B07" w:rsidRDefault="008B3B07">
                            <w:r>
                              <w:t>Using a package called (pycricbuzz) for generating the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90E7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8.25pt;margin-top:0;width:102pt;height:7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" fillcolor="white [3201]" strokeweight=".5pt">
                <v:textbox>
                  <w:txbxContent>
                    <w:p w14:paraId="17422E9C" w14:textId="77777777" w:rsidR="008B3B07" w:rsidRDefault="008B3B07">
                      <w:r>
                        <w:t>Using a package called (pycricbuzz) for generating the live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ECC994" wp14:editId="6FFDFCB8">
                <wp:simplePos x="0" y="0"/>
                <wp:positionH relativeFrom="margin">
                  <wp:posOffset>1400175</wp:posOffset>
                </wp:positionH>
                <wp:positionV relativeFrom="paragraph">
                  <wp:posOffset>9525</wp:posOffset>
                </wp:positionV>
                <wp:extent cx="1562100" cy="97155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971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663A5A" w14:textId="3268BB5C" w:rsidR="00BF1F91" w:rsidRDefault="00BF1F91" w:rsidP="00BF1F91">
                            <w:r>
                              <w:t xml:space="preserve">We are using python to </w:t>
                            </w:r>
                            <w:r>
                              <w:t>get</w:t>
                            </w:r>
                            <w:r>
                              <w:t xml:space="preserve"> the data </w:t>
                            </w:r>
                            <w:r>
                              <w:t>on</w:t>
                            </w:r>
                            <w:r>
                              <w:t xml:space="preserve">to the </w:t>
                            </w:r>
                            <w:r>
                              <w:t>local system</w:t>
                            </w:r>
                            <w:r>
                              <w:t xml:space="preserve"> every time the data is updated in the website.</w:t>
                            </w:r>
                          </w:p>
                          <w:p w14:paraId="45E924C2" w14:textId="29AD175E" w:rsidR="008B3B07" w:rsidRDefault="008B3B0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CC994" id="Text Box 4" o:spid="_x0000_s1027" type="#_x0000_t202" style="position:absolute;margin-left:110.25pt;margin-top:.75pt;width:123pt;height:76.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" fillcolor="white [3201]" strokeweight=".5pt">
                <v:textbox>
                  <w:txbxContent>
                    <w:p w14:paraId="70663A5A" w14:textId="3268BB5C" w:rsidR="00BF1F91" w:rsidRDefault="00BF1F91" w:rsidP="00BF1F91">
                      <w:r>
                        <w:t xml:space="preserve">We are using python to </w:t>
                      </w:r>
                      <w:r>
                        <w:t>get</w:t>
                      </w:r>
                      <w:r>
                        <w:t xml:space="preserve"> the data </w:t>
                      </w:r>
                      <w:r>
                        <w:t>on</w:t>
                      </w:r>
                      <w:r>
                        <w:t xml:space="preserve">to the </w:t>
                      </w:r>
                      <w:r>
                        <w:t>local system</w:t>
                      </w:r>
                      <w:r>
                        <w:t xml:space="preserve"> every time the data is updated in the website.</w:t>
                      </w:r>
                    </w:p>
                    <w:p w14:paraId="45E924C2" w14:textId="29AD175E" w:rsidR="008B3B07" w:rsidRDefault="008B3B07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DD50365" wp14:editId="6FF030E6">
                <wp:simplePos x="0" y="0"/>
                <wp:positionH relativeFrom="column">
                  <wp:posOffset>3495675</wp:posOffset>
                </wp:positionH>
                <wp:positionV relativeFrom="paragraph">
                  <wp:posOffset>9525</wp:posOffset>
                </wp:positionV>
                <wp:extent cx="2152650" cy="95250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9525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E621A5" w14:textId="2E7C592A" w:rsidR="00FD58DB" w:rsidRDefault="00BF1F91">
                            <w:r>
                              <w:t>Data is appended to MongoDB as we get live score from the package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50365" id="Text Box 6" o:spid="_x0000_s1028" type="#_x0000_t202" style="position:absolute;margin-left:275.25pt;margin-top:.75pt;width:169.5pt;height: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" fillcolor="white [3201]" strokecolor="black [3200]" strokeweight="1pt">
                <v:textbox>
                  <w:txbxContent>
                    <w:p w14:paraId="10E621A5" w14:textId="2E7C592A" w:rsidR="00FD58DB" w:rsidRDefault="00BF1F91">
                      <w:r>
                        <w:t>Data is appended to MongoDB as we get live score from the package</w:t>
                      </w:r>
                      <w: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2B0FA1F7" w14:textId="2DA15E38" w:rsidR="0003362E" w:rsidRPr="0003362E" w:rsidRDefault="00441B2C" w:rsidP="0003362E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C95E16" wp14:editId="552EC0E3">
                <wp:simplePos x="0" y="0"/>
                <wp:positionH relativeFrom="column">
                  <wp:posOffset>2952750</wp:posOffset>
                </wp:positionH>
                <wp:positionV relativeFrom="paragraph">
                  <wp:posOffset>123825</wp:posOffset>
                </wp:positionV>
                <wp:extent cx="533400" cy="276225"/>
                <wp:effectExtent l="0" t="19050" r="38100" b="47625"/>
                <wp:wrapNone/>
                <wp:docPr id="9" name="Right Arr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7622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60FE52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9" o:spid="_x0000_s1026" type="#_x0000_t13" style="position:absolute;margin-left:232.5pt;margin-top:9.75pt;width:42pt;height:2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" adj="16007" fillcolor="black [3200]" strokecolor="black [1600]" strokeweight="1pt"/>
            </w:pict>
          </mc:Fallback>
        </mc:AlternateContent>
      </w:r>
      <w:r w:rsidR="009D64B2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E57038B" wp14:editId="6A609257">
                <wp:simplePos x="0" y="0"/>
                <wp:positionH relativeFrom="column">
                  <wp:posOffset>828675</wp:posOffset>
                </wp:positionH>
                <wp:positionV relativeFrom="paragraph">
                  <wp:posOffset>123825</wp:posOffset>
                </wp:positionV>
                <wp:extent cx="581025" cy="228600"/>
                <wp:effectExtent l="0" t="19050" r="47625" b="38100"/>
                <wp:wrapNone/>
                <wp:docPr id="8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25" cy="2286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AF4E7" id="Right Arrow 8" o:spid="_x0000_s1026" type="#_x0000_t13" style="position:absolute;margin-left:65.25pt;margin-top:9.75pt;width:45.75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" adj="17351" fillcolor="black [3200]" strokecolor="black [1600]" strokeweight="1pt"/>
            </w:pict>
          </mc:Fallback>
        </mc:AlternateContent>
      </w:r>
    </w:p>
    <w:p w14:paraId="11C55A59" w14:textId="77777777" w:rsidR="0003362E" w:rsidRPr="0003362E" w:rsidRDefault="0003362E" w:rsidP="0003362E"/>
    <w:p w14:paraId="5B27C519" w14:textId="77777777" w:rsidR="0003362E" w:rsidRDefault="009D64B2" w:rsidP="0003362E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BF49B39" wp14:editId="41F382EB">
                <wp:simplePos x="0" y="0"/>
                <wp:positionH relativeFrom="column">
                  <wp:posOffset>4467225</wp:posOffset>
                </wp:positionH>
                <wp:positionV relativeFrom="paragraph">
                  <wp:posOffset>114935</wp:posOffset>
                </wp:positionV>
                <wp:extent cx="219075" cy="447675"/>
                <wp:effectExtent l="19050" t="0" r="28575" b="47625"/>
                <wp:wrapNone/>
                <wp:docPr id="13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4476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FB783D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3" o:spid="_x0000_s1026" type="#_x0000_t67" style="position:absolute;margin-left:351.75pt;margin-top:9.05pt;width:17.25pt;height:35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" adj="16315" fillcolor="black [3200]" strokecolor="black [1600]" strokeweight="1pt"/>
            </w:pict>
          </mc:Fallback>
        </mc:AlternateContent>
      </w:r>
    </w:p>
    <w:p w14:paraId="1FC135D6" w14:textId="454DA168" w:rsidR="001E47AF" w:rsidRDefault="009D64B2" w:rsidP="008B3B07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5F24777" wp14:editId="2AAC6EC2">
                <wp:simplePos x="0" y="0"/>
                <wp:positionH relativeFrom="column">
                  <wp:posOffset>4476750</wp:posOffset>
                </wp:positionH>
                <wp:positionV relativeFrom="paragraph">
                  <wp:posOffset>1000760</wp:posOffset>
                </wp:positionV>
                <wp:extent cx="247650" cy="523875"/>
                <wp:effectExtent l="19050" t="0" r="19050" b="47625"/>
                <wp:wrapNone/>
                <wp:docPr id="14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52387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90DADF" id="Down Arrow 14" o:spid="_x0000_s1026" type="#_x0000_t67" style="position:absolute;margin-left:352.5pt;margin-top:78.8pt;width:19.5pt;height:41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" adj="16495" fillcolor="black [3200]" strokecolor="black [1600]" strokeweight="1pt"/>
            </w:pict>
          </mc:Fallback>
        </mc:AlternateContent>
      </w:r>
      <w:r w:rsidR="00FD58DB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421C9BD" wp14:editId="0F453985">
                <wp:simplePos x="0" y="0"/>
                <wp:positionH relativeFrom="column">
                  <wp:posOffset>3581400</wp:posOffset>
                </wp:positionH>
                <wp:positionV relativeFrom="paragraph">
                  <wp:posOffset>1505585</wp:posOffset>
                </wp:positionV>
                <wp:extent cx="2124075" cy="676275"/>
                <wp:effectExtent l="0" t="0" r="28575" b="2857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24075" cy="676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93A2B6" w14:textId="71EE4558" w:rsidR="00FD58DB" w:rsidRDefault="00BF1F91">
                            <w:r>
                              <w:t>Reports will be refreshed as we update the data in 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21C9BD" id="Text Box 10" o:spid="_x0000_s1029" type="#_x0000_t202" style="position:absolute;left:0;text-align:left;margin-left:282pt;margin-top:118.55pt;width:167.25pt;height:53.2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" fillcolor="white [3201]" strokeweight=".5pt">
                <v:textbox>
                  <w:txbxContent>
                    <w:p w14:paraId="4B93A2B6" w14:textId="71EE4558" w:rsidR="00FD58DB" w:rsidRDefault="00BF1F91">
                      <w:r>
                        <w:t>Reports will be refreshed as we update the data in MongoDB</w:t>
                      </w:r>
                    </w:p>
                  </w:txbxContent>
                </v:textbox>
              </v:shape>
            </w:pict>
          </mc:Fallback>
        </mc:AlternateContent>
      </w:r>
      <w:r w:rsidR="00FD58DB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DBC5F55" wp14:editId="6EA22CAC">
                <wp:simplePos x="0" y="0"/>
                <wp:positionH relativeFrom="column">
                  <wp:posOffset>3524250</wp:posOffset>
                </wp:positionH>
                <wp:positionV relativeFrom="paragraph">
                  <wp:posOffset>276860</wp:posOffset>
                </wp:positionV>
                <wp:extent cx="2162175" cy="733425"/>
                <wp:effectExtent l="0" t="0" r="28575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733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39654F" w14:textId="1CE8F732" w:rsidR="00FD58DB" w:rsidRDefault="00FD58DB">
                            <w:r>
                              <w:t xml:space="preserve">We </w:t>
                            </w:r>
                            <w:r w:rsidR="00BF1F91">
                              <w:t xml:space="preserve">connect </w:t>
                            </w:r>
                            <w:r w:rsidR="00F05873">
                              <w:t>to MongoDB</w:t>
                            </w:r>
                            <w:bookmarkStart w:id="0" w:name="_GoBack"/>
                            <w:bookmarkEnd w:id="0"/>
                            <w:r w:rsidR="00BF1F91">
                              <w:t xml:space="preserve"> to fetch the data and will use </w:t>
                            </w:r>
                            <w:r>
                              <w:t xml:space="preserve"> Power</w:t>
                            </w:r>
                            <w:r w:rsidR="009D64B2">
                              <w:t xml:space="preserve"> </w:t>
                            </w:r>
                            <w:r>
                              <w:t xml:space="preserve">BI </w:t>
                            </w:r>
                            <w:r w:rsidR="00BF1F91">
                              <w:t>to generate the graphs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BC5F55" id="Text Box 7" o:spid="_x0000_s1030" type="#_x0000_t202" style="position:absolute;left:0;text-align:left;margin-left:277.5pt;margin-top:21.8pt;width:170.25pt;height:57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" fillcolor="white [3201]" strokeweight=".5pt">
                <v:textbox>
                  <w:txbxContent>
                    <w:p w14:paraId="2039654F" w14:textId="1CE8F732" w:rsidR="00FD58DB" w:rsidRDefault="00FD58DB">
                      <w:r>
                        <w:t xml:space="preserve">We </w:t>
                      </w:r>
                      <w:r w:rsidR="00BF1F91">
                        <w:t xml:space="preserve">connect </w:t>
                      </w:r>
                      <w:r w:rsidR="00F05873">
                        <w:t>to MongoDB</w:t>
                      </w:r>
                      <w:bookmarkStart w:id="1" w:name="_GoBack"/>
                      <w:bookmarkEnd w:id="1"/>
                      <w:r w:rsidR="00BF1F91">
                        <w:t xml:space="preserve"> to fetch the data and will use </w:t>
                      </w:r>
                      <w:r>
                        <w:t xml:space="preserve"> Power</w:t>
                      </w:r>
                      <w:r w:rsidR="009D64B2">
                        <w:t xml:space="preserve"> </w:t>
                      </w:r>
                      <w:r>
                        <w:t xml:space="preserve">BI </w:t>
                      </w:r>
                      <w:r w:rsidR="00BF1F91">
                        <w:t>to generate the graphs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0D6D8B3E" w14:textId="77777777" w:rsidR="001E47AF" w:rsidRPr="001E47AF" w:rsidRDefault="001E47AF" w:rsidP="001E47AF"/>
    <w:p w14:paraId="548D641D" w14:textId="77777777" w:rsidR="001E47AF" w:rsidRPr="001E47AF" w:rsidRDefault="001E47AF" w:rsidP="001E47AF"/>
    <w:p w14:paraId="5EA3CDCC" w14:textId="77777777" w:rsidR="001E47AF" w:rsidRPr="001E47AF" w:rsidRDefault="001E47AF" w:rsidP="001E47AF"/>
    <w:p w14:paraId="1DB999D6" w14:textId="77777777" w:rsidR="001E47AF" w:rsidRPr="001E47AF" w:rsidRDefault="001E47AF" w:rsidP="001E47AF"/>
    <w:p w14:paraId="26D41F05" w14:textId="77777777" w:rsidR="001E47AF" w:rsidRPr="001E47AF" w:rsidRDefault="001E47AF" w:rsidP="001E47AF"/>
    <w:p w14:paraId="2BDFEED8" w14:textId="77777777" w:rsidR="001E47AF" w:rsidRPr="001E47AF" w:rsidRDefault="001E47AF" w:rsidP="001E47AF"/>
    <w:p w14:paraId="0510C466" w14:textId="77777777" w:rsidR="001E47AF" w:rsidRPr="001E47AF" w:rsidRDefault="001E47AF" w:rsidP="001E47AF"/>
    <w:p w14:paraId="30193F88" w14:textId="77777777" w:rsidR="001E47AF" w:rsidRPr="001E47AF" w:rsidRDefault="001E47AF" w:rsidP="001E47AF"/>
    <w:p w14:paraId="4E35F59C" w14:textId="53A70FDC" w:rsidR="001E47AF" w:rsidRDefault="001E47AF" w:rsidP="001E47AF"/>
    <w:p w14:paraId="1D6893FB" w14:textId="6BF81C04" w:rsidR="001E47AF" w:rsidRDefault="001E47AF" w:rsidP="001E47AF">
      <w:pPr>
        <w:pStyle w:val="ListParagraph"/>
        <w:numPr>
          <w:ilvl w:val="0"/>
          <w:numId w:val="2"/>
        </w:numPr>
      </w:pPr>
      <w:r>
        <w:t>Implementation of Python : Raghunandan</w:t>
      </w:r>
    </w:p>
    <w:p w14:paraId="2857ADAE" w14:textId="2D6CF4D3" w:rsidR="006871E6" w:rsidRDefault="006871E6" w:rsidP="001E47AF">
      <w:pPr>
        <w:pStyle w:val="ListParagraph"/>
        <w:numPr>
          <w:ilvl w:val="0"/>
          <w:numId w:val="2"/>
        </w:numPr>
      </w:pPr>
      <w:r>
        <w:t>Data prep : Deepthi and Nikitha Kethireddy</w:t>
      </w:r>
    </w:p>
    <w:p w14:paraId="4E7155DE" w14:textId="47720F5F" w:rsidR="001E47AF" w:rsidRDefault="00BF1F91" w:rsidP="001E47AF">
      <w:pPr>
        <w:pStyle w:val="ListParagraph"/>
        <w:numPr>
          <w:ilvl w:val="0"/>
          <w:numId w:val="2"/>
        </w:numPr>
      </w:pPr>
      <w:r>
        <w:t>Visualization:</w:t>
      </w:r>
      <w:r w:rsidR="006871E6">
        <w:t xml:space="preserve"> Jeevan </w:t>
      </w:r>
    </w:p>
    <w:p w14:paraId="5BD13978" w14:textId="5C22B32F" w:rsidR="00BF1F91" w:rsidRDefault="00BF1F91" w:rsidP="001E47AF">
      <w:pPr>
        <w:pStyle w:val="ListParagraph"/>
        <w:numPr>
          <w:ilvl w:val="0"/>
          <w:numId w:val="2"/>
        </w:numPr>
      </w:pPr>
      <w:r>
        <w:t xml:space="preserve">Commentary Sentiment Analysis: </w:t>
      </w:r>
      <w:r>
        <w:t>Dheeraj</w:t>
      </w:r>
    </w:p>
    <w:p w14:paraId="5D3C56C4" w14:textId="7427FB93" w:rsidR="001E47AF" w:rsidRDefault="001E47AF" w:rsidP="001E47AF">
      <w:pPr>
        <w:pStyle w:val="ListParagraph"/>
        <w:ind w:left="1080"/>
      </w:pPr>
    </w:p>
    <w:p w14:paraId="3CEB38A1" w14:textId="26E846A4" w:rsidR="00BF1F91" w:rsidRDefault="00BF1F91" w:rsidP="001E47AF">
      <w:pPr>
        <w:pStyle w:val="ListParagraph"/>
        <w:ind w:left="1080"/>
      </w:pPr>
    </w:p>
    <w:p w14:paraId="37EAC65D" w14:textId="77777777" w:rsidR="00BF1F91" w:rsidRPr="001E47AF" w:rsidRDefault="00BF1F91" w:rsidP="001E47AF">
      <w:pPr>
        <w:pStyle w:val="ListParagraph"/>
        <w:ind w:left="1080"/>
      </w:pPr>
    </w:p>
    <w:sectPr w:rsidR="00BF1F91" w:rsidRPr="001E47A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A4168" w14:textId="77777777" w:rsidR="00510A75" w:rsidRDefault="00510A75" w:rsidP="009D64B2">
      <w:pPr>
        <w:spacing w:after="0" w:line="240" w:lineRule="auto"/>
      </w:pPr>
      <w:r>
        <w:separator/>
      </w:r>
    </w:p>
  </w:endnote>
  <w:endnote w:type="continuationSeparator" w:id="0">
    <w:p w14:paraId="559C850E" w14:textId="77777777" w:rsidR="00510A75" w:rsidRDefault="00510A75" w:rsidP="009D64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FD3E0A" w14:textId="77777777" w:rsidR="00510A75" w:rsidRDefault="00510A75" w:rsidP="009D64B2">
      <w:pPr>
        <w:spacing w:after="0" w:line="240" w:lineRule="auto"/>
      </w:pPr>
      <w:r>
        <w:separator/>
      </w:r>
    </w:p>
  </w:footnote>
  <w:footnote w:type="continuationSeparator" w:id="0">
    <w:p w14:paraId="19F2E1F0" w14:textId="77777777" w:rsidR="00510A75" w:rsidRDefault="00510A75" w:rsidP="009D64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B01D0" w14:textId="77777777" w:rsidR="009D64B2" w:rsidRPr="009D64B2" w:rsidRDefault="009D64B2" w:rsidP="009D64B2">
    <w:pPr>
      <w:pStyle w:val="Header"/>
      <w:ind w:left="2880"/>
      <w:rPr>
        <w:sz w:val="36"/>
        <w:szCs w:val="36"/>
      </w:rPr>
    </w:pPr>
    <w:r>
      <w:rPr>
        <w:sz w:val="36"/>
        <w:szCs w:val="36"/>
      </w:rPr>
      <w:t xml:space="preserve">Team -06: </w:t>
    </w:r>
    <w:r w:rsidRPr="009D64B2">
      <w:rPr>
        <w:sz w:val="36"/>
        <w:szCs w:val="36"/>
      </w:rPr>
      <w:t>DATA ENCOD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77625A"/>
    <w:multiLevelType w:val="hybridMultilevel"/>
    <w:tmpl w:val="F94434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7668B5"/>
    <w:multiLevelType w:val="hybridMultilevel"/>
    <w:tmpl w:val="A3987CF2"/>
    <w:lvl w:ilvl="0" w:tplc="2F24F59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NzGyNDO1NLEwsDRR0lEKTi0uzszPAykwrAUAltF5HSwAAAA="/>
  </w:docVars>
  <w:rsids>
    <w:rsidRoot w:val="0003362E"/>
    <w:rsid w:val="0003362E"/>
    <w:rsid w:val="0003379E"/>
    <w:rsid w:val="0003584C"/>
    <w:rsid w:val="001E47AF"/>
    <w:rsid w:val="00441B2C"/>
    <w:rsid w:val="00510A75"/>
    <w:rsid w:val="00567F97"/>
    <w:rsid w:val="00620D18"/>
    <w:rsid w:val="006871E6"/>
    <w:rsid w:val="008B3B07"/>
    <w:rsid w:val="009D64B2"/>
    <w:rsid w:val="00BF1F91"/>
    <w:rsid w:val="00F05873"/>
    <w:rsid w:val="00FD5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247A0"/>
  <w15:chartTrackingRefBased/>
  <w15:docId w15:val="{270117E7-7A0C-4EAA-9475-7689A39D0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36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64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64B2"/>
  </w:style>
  <w:style w:type="paragraph" w:styleId="Footer">
    <w:name w:val="footer"/>
    <w:basedOn w:val="Normal"/>
    <w:link w:val="FooterChar"/>
    <w:uiPriority w:val="99"/>
    <w:unhideWhenUsed/>
    <w:rsid w:val="009D64B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64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thireddy,Nikitha</dc:creator>
  <cp:keywords/>
  <dc:description/>
  <cp:lastModifiedBy>Naishadam,Raghunandan Kumar</cp:lastModifiedBy>
  <cp:revision>9</cp:revision>
  <dcterms:created xsi:type="dcterms:W3CDTF">2020-10-29T01:50:00Z</dcterms:created>
  <dcterms:modified xsi:type="dcterms:W3CDTF">2020-11-12T17:11:00Z</dcterms:modified>
</cp:coreProperties>
</file>